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สวัสดีคุณครู หนู ๆ ปลายทาง เอ่ยแล้วปลายทางจงมานั่งฟังกันไว ๆแล้วไว ๆ วันนี้เรียนรู้กับครูปอวันนี้เรียนรู้กับครูปรเมษฐมีเหตุวันนี้อธิบาย ไม่ได้มาคนเดียวแล้วเอกายังมีครูคณิตามาให้กำลังนครูให้ไปอ่านเขียนนิทานพื้นบ้านอาเซียนกันมาใช่ไหม เพราะฉะนั้นวันนี้หนู ๆ จ๋าเอยเอิ้งเเอ่ย แล้วหนู ๆ จ้าเรามาอธิบายคุณค่านิทานพื้นบ้านไว ๆแล้วไว ๆ คุณครูคณิตาครับ จากเพลงที่คุณครูได้ร้องให้หนู ๆ ฟังนะครับเพลงพื้นบ้านนะครับ ก็สอดคล้องกับเรื่องที่เราจะสอนในวันนี้ เป็นเรื่องนิทานพื้นบ้านนะครับ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เราจะอธิบายคุณค่ากันนะครับ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ปฏิบัติตามจุดประสงค์ดังกล่าวนะครับเรามีคำถามมากระตุ้นความคิดหนู ๆ อีกแล้วนะครับกระตุ้นความคิดอีกแล้วนะครับ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ที่มีเลขที่ต่อไปนี้ เลขที่สุดท้ายลุกขึ้นยืนครับ ยืนขึ้น ๆตอบคำถามข้อนี้ครับ คุณครูคณิตาถามคำถามครับ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ครับย้อนถามคุณครูคณิตาครับเดี๋ยวคุณครูคณิตาแสดงความคิดเห็นหน่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เด็ก ๆ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การหาคุณค่าของนิทานพื้นบ้านอาเซียนนะคะ นักเรียนหลายคนคงรอคำตอบจากคุณครูใช่ไหมคะ แต่คุณครูค่ะจะไม่บอกนักเรียนก่อนนะคะ จะให้นักเรียนไปศใบความรู้ก่อนค่ะ โดยใบความรู้ค่ะก่อนที่เราจะศึกษาใบความรู้ นักเรียนจะต้องรู้ก่อนนะคะ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ุ่ 4 ข้อนะนักเรียนจะต้องบอกได้ว่าหลักการอธิบายคุณค่ามีอะไรบ้าง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สิ่งที่สำคัญนะคะ นักเรียนคะ เมื่อนักเรียนรู้หลักแล้วนะคะ นักเรียนสามารถที่จะวิเคราะห์ได้ด้ได้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1, 2, 3 เฉลยครับ การวิเคราะห์คุณค่า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ตอบคำถาม 1 2 3 ตอบครับการวิเคราะห์คุณค่าทางด้านวรรณศิลป์มันเป็นอย่างไร เดี๋ยวคุณครูจะอธิบายให้ฟังนะครับการใช้ภาษาในการเขียนเรื่องราวต่าง ๆ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1, 2, 3 ครูฌแ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อาเซียนนะครับ อ่านจากหน้าปกนักเรียนเห็นอะไรครับไหนลองมองสิ นี่ถ้าเกิดครูถาม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กุมภา ชื่อ ชาละวันเป็นจระเข้สำคัญยิ่งกว่าใครที่ครูร้องเพลงไปเมื่อสักครู่นะครับ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เปิดมาเจอเรื่องนี้นะครับ เรือวิเศษเป็นนิทานพื้นบ้านของมาเลเซียนะครับฟังกันเลยนะครับเด็ก ๆ โรมาลิงนะครับ เป็นช่างไม้นะครับ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ขณะนั้นหญิงสาวลงอาบน้ำพอดี นางชอบใจ จึงนึกออกไปลงนั่งเรือลำนั้นเรือก็แล่นกับไปหาโล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เมื่อรู้ข่าว เรือวิเศษของโรมาลที่พาสาวงามมาหาโลมาลิง เขาจึงลงมือขุดเรือบ้างนะครับ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ให้นักเรียนไปค้นคว้าเพิ่มเติมนะครับ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ส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เขาก็นำศพของหญิงสาวที่อยู่บนเรือลำนัใส่ลงไปในเรือลำนั้นเลย แล้วแล้วก็เรือก็แล่นกลับมาหาตัมบูรันทันทีตะบุลัน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ได้สานตะกร้าใบหนึ่ง เมื่อสานเสร็จ มันสามารถเคลื่อนที่ไเอง ไปยังอีกหมู่บ้านหนึ่ง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โรมาลิงนี่มีคาทาวิเศษแน่ ๆเขาแปลงใจมากที่ตะกร้าเคลื่อนที่เองได้เมื่อตัมบูรันได้ยินข้าว นักเรียนคิด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าบูลั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เริ่มแรกนะคะ คือ คุณค่าทางด้านเนื้อหาค่ะจะเป็นการกล่าวถึงช่างไม้ 2 คนนะคะนิสัยที่แตกต่างกัน รวมทั้งรูปร่างด้วยค่ะ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อแทรกเกี่ยวกับลักษณะภาษาค่ะการตั้งชื่อ ตั้งชื่อในที่นี้นี่เขาไม่ได้ตั้งชื่อเป็นคนไทย แต่เป็นนิทานพื้นบ้านใช่ไหมคะ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ก็คือได้มีการทำไมเอ่ย หากมีคนเสียชีวิตหรือคนที่ตายนี่ในท้องทะเลเขาจะทำอย่างไร เผาหรือเปล่าคะถ้าเผานี่เรือคงไหม้แย่เลยนะคะเขาก็จะทำการลอยไปในทะเลค่ะ นี่ก็คือเป็นวิถีชีวิตหรือเป็นการจัดการศพอย่างหนึ่งนั่นเองค่ะ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ภ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อภิปรายค่ะ หาแนวคิดจากเรื่องแล้วแสดงบทบาทสมมติจากนิทานพื้นบ้านเรื่องนั้นค่ะให้วางแผนเฉย ๆ นะคะ ยังไม่ได้ให้แสดงค่ะ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แล้วร่วมกันอภิปรายจากเรื่อง และวางแผนแสดงบทบาทสมมติจากเรื่องที่นักเรียนอภิปรายค่ะะ โดยเวลาที่กำหนดให้มีเวลา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นิทานอาเซียนประเทศมาเลเซีย เรื่องแรกนะคะคือ 1. ลูกกระจงน้อยกับจระเข้ต่อมาเรามาดูนิทานอาเซียนของประเทศอื่นบ้างค่ะ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เรื่องอะไรคะนักเรียนนักเรียนคงหิวน่าดูนะคะ เป็นเรื่องเกี่ยวกับอาหารค่ะต่อมา เรื่องสุดท้ScrollLockPaus้ายค่ะจะเป็นเรื่องของประเทศอินโดนีเซียค่ะ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การอ่านนิทานพื้นบ้านมีคุณค่าอย่างไรนะครับตอบคำถามได้เลยนะครับ เดี๋ยวคุณครูเตรียมคำตอบให้ชัดเจนประจำวิชาก่อนนะครับ ลองตอบดูนะครับ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จากนิทานพื้นบ้าน ซึ่งนักเรียนสามารถดาวน์โหลดข้อมูลได้ที่www.dltv.ac.th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ฟารุต</dc:title>
  <dc:creator/>
  <cp:keywords/>
  <dcterms:created xsi:type="dcterms:W3CDTF">2022-02-04T03:38:53Z</dcterms:created>
  <dcterms:modified xsi:type="dcterms:W3CDTF">2022-02-04T03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